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Hepe Data - R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88192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.041952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898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4345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63226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255845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.008683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63226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.68704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7942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5793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194351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.321519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5793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.4590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213593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7668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755147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33592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313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23081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8565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70737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1660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82306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14846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583236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1116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010566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4792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12382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96257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78838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34104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21740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3491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4419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5387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73555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054895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2401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3110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6257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7758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581142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69430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9099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44663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3428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45357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7701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263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609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28988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82966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846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91226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5944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863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3993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1450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141183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33384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8975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232102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5447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69197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76495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3637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37809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99235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8325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37809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7657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46910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28708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2820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7587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00050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8184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952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722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99567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45937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3171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41418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5341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9619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50665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85078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10707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81152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672282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824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76430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9857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33723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68939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61148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304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.474955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62180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49073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03354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993439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9099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5439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32644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4232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26594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72653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83703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23066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272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.190440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44887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54911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683927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68614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890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10094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38892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9410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85827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979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273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19664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4397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7367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3093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85408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324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8446639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3268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5078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35457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957264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1400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3322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0864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48570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7070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902799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5351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485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1806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014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2539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45129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966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90484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1144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10191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12702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1144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02508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213958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8838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15308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29738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17755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6651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73659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80668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2250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8331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3002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028777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190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787812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21002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2502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47226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1562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888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717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.2090115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64436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720927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6415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514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863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18200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31326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8200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95127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338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0835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2732727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4127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8411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98442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4127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44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694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556077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65140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314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23295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92449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81020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58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365189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85156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5886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0748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943095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7241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463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20198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42479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3137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882766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0305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1481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2508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36844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156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7469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66576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507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6503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0284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66895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475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992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970616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9060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49807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545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3309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81698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94204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777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4146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96449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83603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0118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656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2400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31918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9537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7712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.276544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1980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7274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8251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872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2815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7663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156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512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16096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8089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7073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9105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8089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154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50122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4212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6412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16705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1307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7606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0743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974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0307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0449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993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23205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0399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2669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813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0399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14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5860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863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177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6197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9294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729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490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15308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9713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690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5631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350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9525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1798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628073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6756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0813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14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2841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873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6565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486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3147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610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94850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739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8633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046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2076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67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4345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1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937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83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8042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937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964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9147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718966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11635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3674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.7399286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872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34420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1877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872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11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07570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122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19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0508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122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3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if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yanzhinov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72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165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428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72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18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Duplorna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36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082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901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2187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04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0617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4670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je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50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724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2230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680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58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50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835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5114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266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006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dfastie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9670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23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1907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0514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8204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9113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1117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83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125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771212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lycol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62757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2085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366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85329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3996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fa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william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428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1758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16813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428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42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93405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08:23:02Z</dcterms:created>
  <dcterms:modified xsi:type="dcterms:W3CDTF">2024-07-10T08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